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ff35b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4009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3T13:59:56Z</dcterms:created>
  <dcterms:modified xsi:type="dcterms:W3CDTF">2017-02-13T13:59:56Z</dcterms:modified>
</cp:coreProperties>
</file>